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sa Zha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ha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73 Sparrow Court, Libertyville, IL,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zhang11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9338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lyn Mollo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